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go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golia received a score of 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gol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golia received a score of</w:t>
      </w:r>
      <w:r>
        <w:t xml:space="preserve"> </w:t>
      </w:r>
      <w:r>
        <w:rPr>
          <w:bCs/>
          <w:b/>
        </w:rPr>
        <w:t xml:space="preserve">97.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golia received a score of 8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golia received a score of 7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gol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gol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gol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gol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go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gol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gol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gol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gol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gol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gol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gol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gol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ongo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ongo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ongo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ongo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ongo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ongo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ongo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ongo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ongo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ongo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ongo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ongo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ongo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ongo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ongo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ongo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ongo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3,1969,1979,1989,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5, 1998, 2002, 2005, 2007, 2008, 2010, 2011, 2012, 2014,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6, 2007, 2008,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8, 2000, 2003, 2005, 2008, 2010, 2012, 2013,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8:52Z</dcterms:created>
  <dcterms:modified xsi:type="dcterms:W3CDTF">2024-01-16T19: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golia Country Report</vt:lpwstr>
  </property>
</Properties>
</file>